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22570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toni Domagał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Emilia Domagał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